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B1FA9F" w14:textId="5A5882A7" w:rsidR="00045813" w:rsidRDefault="00045813">
      <w:r>
        <w:t xml:space="preserve">Translation of item number </w:t>
      </w:r>
      <w:r>
        <w:rPr>
          <w:rFonts w:ascii="Arial" w:hAnsi="Arial" w:cs="Arial"/>
          <w:sz w:val="20"/>
          <w:szCs w:val="20"/>
        </w:rPr>
        <w:t>16240</w:t>
      </w:r>
      <w:r>
        <w:rPr>
          <w:rFonts w:ascii="Arial" w:hAnsi="Arial" w:cs="Arial"/>
          <w:sz w:val="20"/>
          <w:szCs w:val="20"/>
        </w:rPr>
        <w:t xml:space="preserve"> by Angelica S Ramos 06/29/2021</w:t>
      </w:r>
    </w:p>
    <w:p w14:paraId="264CC036" w14:textId="1099399B" w:rsidR="00045813" w:rsidRDefault="00045813">
      <w:r>
        <w:rPr>
          <w:noProof/>
        </w:rPr>
        <w:drawing>
          <wp:inline distT="0" distB="0" distL="0" distR="0" wp14:anchorId="5E31CDCF" wp14:editId="7DB146CA">
            <wp:extent cx="3891280" cy="37109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1280" cy="3710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43A93A" w14:textId="0EB64D67" w:rsidR="00045813" w:rsidRDefault="00045813"/>
    <w:p w14:paraId="02C428EF" w14:textId="606D3ED0" w:rsidR="00045813" w:rsidRDefault="00045813">
      <w:r>
        <w:t xml:space="preserve">Ministry advice – The app “Peru in your hands” includes a special functionality for those with #COVID19 who are in mandatory social isolation. </w:t>
      </w:r>
    </w:p>
    <w:p w14:paraId="5A0F960A" w14:textId="5D075C3B" w:rsidR="00045813" w:rsidRDefault="00045813">
      <w:r>
        <w:t>Upload the app here: bit.ly/2yuYyk5</w:t>
      </w:r>
    </w:p>
    <w:p w14:paraId="7E6A1D1F" w14:textId="4A8E9BAF" w:rsidR="00045813" w:rsidRDefault="00045813" w:rsidP="00045813">
      <w:pPr>
        <w:pStyle w:val="NoSpacing"/>
      </w:pPr>
      <w:r>
        <w:t xml:space="preserve">#Take </w:t>
      </w:r>
      <w:proofErr w:type="spellStart"/>
      <w:r>
        <w:t>CarePeru</w:t>
      </w:r>
      <w:proofErr w:type="spellEnd"/>
    </w:p>
    <w:p w14:paraId="5BF76A6E" w14:textId="68A994BB" w:rsidR="00045813" w:rsidRDefault="00045813" w:rsidP="00045813">
      <w:pPr>
        <w:pStyle w:val="NoSpacing"/>
      </w:pPr>
      <w:r>
        <w:t>#PeruIsInOurHands</w:t>
      </w:r>
    </w:p>
    <w:p w14:paraId="4CBBC69D" w14:textId="5ABF5877" w:rsidR="00045813" w:rsidRDefault="00045813" w:rsidP="00045813">
      <w:pPr>
        <w:pStyle w:val="NoSpacing"/>
      </w:pPr>
    </w:p>
    <w:p w14:paraId="79B1A87D" w14:textId="30E2FA48" w:rsidR="00045813" w:rsidRDefault="00045813" w:rsidP="00045813">
      <w:pPr>
        <w:pStyle w:val="NoSpacing"/>
      </w:pPr>
      <w:r>
        <w:t>I TAKE CARE OF YOU PERU</w:t>
      </w:r>
    </w:p>
    <w:p w14:paraId="0EA8685D" w14:textId="6DB860D8" w:rsidR="00045813" w:rsidRDefault="00045813" w:rsidP="00045813">
      <w:pPr>
        <w:pStyle w:val="NoSpacing"/>
      </w:pPr>
    </w:p>
    <w:p w14:paraId="55682CFD" w14:textId="5CC44E08" w:rsidR="00045813" w:rsidRDefault="00045813" w:rsidP="00045813">
      <w:pPr>
        <w:pStyle w:val="NoSpacing"/>
      </w:pPr>
      <w:r>
        <w:t>REPORT YOUR HEALTH STATUS TO MONITOR YOUR CASE</w:t>
      </w:r>
    </w:p>
    <w:sectPr w:rsidR="000458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N7QwMjKzMDQ1MTRT0lEKTi0uzszPAykwrAUATPBNiSwAAAA="/>
  </w:docVars>
  <w:rsids>
    <w:rsidRoot w:val="00045813"/>
    <w:rsid w:val="000458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BE6E3D"/>
  <w15:chartTrackingRefBased/>
  <w15:docId w15:val="{A737F2AC-466A-4B94-8408-5A2F92511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4581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52</Words>
  <Characters>301</Characters>
  <Application>Microsoft Office Word</Application>
  <DocSecurity>0</DocSecurity>
  <Lines>2</Lines>
  <Paragraphs>1</Paragraphs>
  <ScaleCrop>false</ScaleCrop>
  <Company/>
  <LinksUpToDate>false</LinksUpToDate>
  <CharactersWithSpaces>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ramos</dc:creator>
  <cp:keywords/>
  <dc:description/>
  <cp:lastModifiedBy>sara ramos</cp:lastModifiedBy>
  <cp:revision>1</cp:revision>
  <dcterms:created xsi:type="dcterms:W3CDTF">2021-06-29T20:23:00Z</dcterms:created>
  <dcterms:modified xsi:type="dcterms:W3CDTF">2021-06-29T20:35:00Z</dcterms:modified>
</cp:coreProperties>
</file>